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64FD" w:rsidRDefault="005B33AA">
      <w:r>
        <w:t xml:space="preserve">- </w:t>
      </w:r>
      <w:r w:rsidR="00CB7E43">
        <w:t>JS: hide menu po kliknięciu na jumb i po wybraniu pozycji menu lub del position: fixed</w:t>
      </w:r>
      <w:r w:rsidR="00BA7EB7">
        <w:br/>
        <w:t>-</w:t>
      </w:r>
      <w:bookmarkStart w:id="0" w:name="_GoBack"/>
      <w:bookmarkEnd w:id="0"/>
      <w:r w:rsidR="00BA7EB7">
        <w:t xml:space="preserve"> UX</w:t>
      </w:r>
      <w:r>
        <w:br/>
        <w:t>- autor</w:t>
      </w:r>
      <w:r w:rsidR="00BA7EB7">
        <w:br/>
      </w:r>
    </w:p>
    <w:sectPr w:rsidR="00E564FD" w:rsidSect="005D3358">
      <w:footerReference w:type="default" r:id="rId6"/>
      <w:pgSz w:w="11906" w:h="16838" w:code="9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441D" w:rsidRDefault="00CF441D" w:rsidP="0025594A">
      <w:pPr>
        <w:spacing w:after="0" w:line="240" w:lineRule="auto"/>
      </w:pPr>
      <w:r>
        <w:separator/>
      </w:r>
    </w:p>
  </w:endnote>
  <w:endnote w:type="continuationSeparator" w:id="0">
    <w:p w:rsidR="00CF441D" w:rsidRDefault="00CF441D" w:rsidP="00255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84101761"/>
      <w:docPartObj>
        <w:docPartGallery w:val="Page Numbers (Bottom of Page)"/>
        <w:docPartUnique/>
      </w:docPartObj>
    </w:sdtPr>
    <w:sdtEndPr/>
    <w:sdtContent>
      <w:p w:rsidR="0025594A" w:rsidRDefault="0025594A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A7EB7">
          <w:rPr>
            <w:noProof/>
          </w:rPr>
          <w:t>1</w:t>
        </w:r>
        <w:r>
          <w:fldChar w:fldCharType="end"/>
        </w:r>
      </w:p>
    </w:sdtContent>
  </w:sdt>
  <w:p w:rsidR="0025594A" w:rsidRDefault="0025594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441D" w:rsidRDefault="00CF441D" w:rsidP="0025594A">
      <w:pPr>
        <w:spacing w:after="0" w:line="240" w:lineRule="auto"/>
      </w:pPr>
      <w:r>
        <w:separator/>
      </w:r>
    </w:p>
  </w:footnote>
  <w:footnote w:type="continuationSeparator" w:id="0">
    <w:p w:rsidR="00CF441D" w:rsidRDefault="00CF441D" w:rsidP="0025594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MjWyMDY1NDIxNDVQ0lEKTi0uzszPAykwrgUAtnenSywAAAA="/>
  </w:docVars>
  <w:rsids>
    <w:rsidRoot w:val="00FA0440"/>
    <w:rsid w:val="00205220"/>
    <w:rsid w:val="0025594A"/>
    <w:rsid w:val="004F67F0"/>
    <w:rsid w:val="00501330"/>
    <w:rsid w:val="005403D6"/>
    <w:rsid w:val="005A6BAC"/>
    <w:rsid w:val="005B33AA"/>
    <w:rsid w:val="005D3358"/>
    <w:rsid w:val="00715A8E"/>
    <w:rsid w:val="007D43D9"/>
    <w:rsid w:val="008B2DB5"/>
    <w:rsid w:val="00A13017"/>
    <w:rsid w:val="00A20F7A"/>
    <w:rsid w:val="00BA7EB7"/>
    <w:rsid w:val="00C44AB4"/>
    <w:rsid w:val="00CB7E43"/>
    <w:rsid w:val="00CF441D"/>
    <w:rsid w:val="00D550C6"/>
    <w:rsid w:val="00E564FD"/>
    <w:rsid w:val="00F05038"/>
    <w:rsid w:val="00F90D0C"/>
    <w:rsid w:val="00FA0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4BCA0A0-96A3-4105-AFC8-E0CFE9DA6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550C6"/>
  </w:style>
  <w:style w:type="paragraph" w:styleId="Nagwek1">
    <w:name w:val="heading 1"/>
    <w:basedOn w:val="Normalny"/>
    <w:next w:val="Normalny"/>
    <w:link w:val="Nagwek1Znak"/>
    <w:uiPriority w:val="9"/>
    <w:qFormat/>
    <w:rsid w:val="00F05038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05038"/>
    <w:pPr>
      <w:keepNext/>
      <w:keepLines/>
      <w:spacing w:before="40" w:after="0"/>
      <w:outlineLvl w:val="1"/>
    </w:pPr>
    <w:rPr>
      <w:rFonts w:eastAsiaTheme="majorEastAsia" w:cstheme="majorBidi"/>
      <w:b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01330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  <w:u w:val="single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rsid w:val="002052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F05038"/>
    <w:rPr>
      <w:rFonts w:eastAsiaTheme="majorEastAsia" w:cstheme="majorBidi"/>
      <w:b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F05038"/>
    <w:rPr>
      <w:rFonts w:eastAsiaTheme="majorEastAsia" w:cstheme="majorBidi"/>
      <w:b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501330"/>
    <w:rPr>
      <w:rFonts w:eastAsiaTheme="majorEastAsia" w:cstheme="majorBidi"/>
      <w:b/>
      <w:sz w:val="24"/>
      <w:szCs w:val="24"/>
      <w:u w:val="single"/>
    </w:rPr>
  </w:style>
  <w:style w:type="paragraph" w:styleId="Tytu">
    <w:name w:val="Title"/>
    <w:basedOn w:val="Normalny"/>
    <w:next w:val="Normalny"/>
    <w:link w:val="TytuZnak"/>
    <w:uiPriority w:val="10"/>
    <w:qFormat/>
    <w:rsid w:val="00F05038"/>
    <w:pPr>
      <w:spacing w:after="0" w:line="240" w:lineRule="auto"/>
      <w:contextualSpacing/>
    </w:pPr>
    <w:rPr>
      <w:rFonts w:eastAsiaTheme="majorEastAsia" w:cstheme="majorBidi"/>
      <w:b/>
      <w:caps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F05038"/>
    <w:rPr>
      <w:rFonts w:eastAsiaTheme="majorEastAsia" w:cstheme="majorBidi"/>
      <w:b/>
      <w:caps/>
      <w:spacing w:val="-10"/>
      <w:kern w:val="28"/>
      <w:sz w:val="24"/>
      <w:szCs w:val="56"/>
    </w:rPr>
  </w:style>
  <w:style w:type="paragraph" w:styleId="Bezodstpw">
    <w:name w:val="No Spacing"/>
    <w:uiPriority w:val="1"/>
    <w:rsid w:val="007D43D9"/>
    <w:pPr>
      <w:spacing w:after="0" w:line="240" w:lineRule="auto"/>
    </w:p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0522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">
    <w:name w:val="header"/>
    <w:basedOn w:val="Normalny"/>
    <w:link w:val="NagwekZnak"/>
    <w:uiPriority w:val="99"/>
    <w:unhideWhenUsed/>
    <w:rsid w:val="002559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594A"/>
  </w:style>
  <w:style w:type="paragraph" w:styleId="Stopka">
    <w:name w:val="footer"/>
    <w:basedOn w:val="Normalny"/>
    <w:link w:val="StopkaZnak"/>
    <w:uiPriority w:val="99"/>
    <w:unhideWhenUsed/>
    <w:rsid w:val="002559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594A"/>
  </w:style>
  <w:style w:type="paragraph" w:customStyle="1" w:styleId="Wyjanienia">
    <w:name w:val="Wyjaśnienia"/>
    <w:basedOn w:val="Normalny"/>
    <w:link w:val="WyjanieniaZnak"/>
    <w:qFormat/>
    <w:rsid w:val="00501330"/>
    <w:rPr>
      <w:sz w:val="18"/>
    </w:rPr>
  </w:style>
  <w:style w:type="character" w:customStyle="1" w:styleId="WyjanieniaZnak">
    <w:name w:val="Wyjaśnienia Znak"/>
    <w:basedOn w:val="Domylnaczcionkaakapitu"/>
    <w:link w:val="Wyjanienia"/>
    <w:rsid w:val="00501330"/>
    <w:rPr>
      <w:sz w:val="18"/>
    </w:rPr>
  </w:style>
  <w:style w:type="paragraph" w:customStyle="1" w:styleId="Przykady">
    <w:name w:val="Przykłady"/>
    <w:basedOn w:val="Normalny"/>
    <w:link w:val="PrzykadyZnak"/>
    <w:rsid w:val="00A13017"/>
    <w:rPr>
      <w:sz w:val="18"/>
    </w:rPr>
  </w:style>
  <w:style w:type="character" w:customStyle="1" w:styleId="PrzykadyZnak">
    <w:name w:val="Przykłady Znak"/>
    <w:basedOn w:val="Domylnaczcionkaakapitu"/>
    <w:link w:val="Przykady"/>
    <w:rsid w:val="00A13017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9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ja Bogaczewicz</dc:creator>
  <cp:keywords/>
  <dc:description/>
  <cp:lastModifiedBy>Kaja Bogaczewicz</cp:lastModifiedBy>
  <cp:revision>4</cp:revision>
  <dcterms:created xsi:type="dcterms:W3CDTF">2017-04-22T09:01:00Z</dcterms:created>
  <dcterms:modified xsi:type="dcterms:W3CDTF">2017-04-28T07:33:00Z</dcterms:modified>
</cp:coreProperties>
</file>